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raining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8-10</w:t>
      </w:r>
      <w:r>
        <w:t xml:space="preserve"> </w:t>
      </w:r>
      <w:r>
        <w:t xml:space="preserve">19:19:19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</w:tbl>
    <w:p>
      <w:pPr>
        <w:pStyle w:val="BodyText"/>
      </w:pPr>
      <w:r>
        <w:t xml:space="preserve">1:3</w:t>
      </w:r>
      <w:r>
        <w:t xml:space="preserve"> </w:t>
      </w:r>
      <w:r>
        <w:t xml:space="preserve">1:3</w:t>
      </w:r>
      <w:r>
        <w:t xml:space="preserve"> </w:t>
      </w:r>
      <w:r>
        <w:t xml:space="preserve">1:4</w:t>
      </w:r>
      <w:r>
        <w:t xml:space="preserve"> </w:t>
      </w:r>
      <w:r>
        <w:t xml:space="preserve">1:5</w:t>
      </w:r>
      <w:r>
        <w:t xml:space="preserve"> </w:t>
      </w:r>
      <w:r>
        <w:t xml:space="preserve">1:2</w:t>
      </w:r>
      <w:r>
        <w:t xml:space="preserve"> </w:t>
      </w:r>
      <w:r>
        <w:t xml:space="preserve">1:5</w:t>
      </w:r>
      <w:r>
        <w:t xml:space="preserve"> </w:t>
      </w:r>
      <w:r>
        <w:t xml:space="preserve">1:5</w:t>
      </w:r>
      <w:r>
        <w:t xml:space="preserve"> </w:t>
      </w:r>
      <w:r>
        <w:t xml:space="preserve">1:3</w:t>
      </w:r>
      <w:r>
        <w:t xml:space="preserve"> </w:t>
      </w:r>
      <w:r>
        <w:t xml:space="preserve">1:4</w:t>
      </w:r>
      <w:r>
        <w:t xml:space="preserve"> </w:t>
      </w:r>
      <w:r>
        <w:t xml:space="preserve">1:8</w:t>
      </w:r>
      <w:r>
        <w:t xml:space="preserve"> </w:t>
      </w:r>
      <w:r>
        <w:t xml:space="preserve">1:3</w:t>
      </w:r>
      <w:r>
        <w:t xml:space="preserve"> </w:t>
      </w:r>
      <w:r>
        <w:t xml:space="preserve">1:2</w:t>
      </w:r>
    </w:p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40"/>
        <w:gridCol w:w="3600"/>
        <w:gridCol w:w="960"/>
        <w:gridCol w:w="880"/>
        <w:gridCol w:w="800"/>
        <w:gridCol w:w="1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uid">
              <w:r>
                <w:rPr>
                  <w:rStyle w:val="Hyperlink"/>
                  <w:b/>
                </w:rPr>
                <w:t xml:space="preserve">u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arital">
              <w:r>
                <w:rPr>
                  <w:rStyle w:val="Hyperlink"/>
                  <w:b/>
                </w:rPr>
                <w:t xml:space="preserve">mari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hildren_under18">
              <w:r>
                <w:rPr>
                  <w:rStyle w:val="Hyperlink"/>
                  <w:b/>
                </w:rPr>
                <w:t xml:space="preserve">children_under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yrs_living_in_us">
              <w:r>
                <w:rPr>
                  <w:rStyle w:val="Hyperlink"/>
                  <w:b/>
                </w:rPr>
                <w:t xml:space="preserve">yrs_living_in_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ducation_level">
              <w:r>
                <w:rPr>
                  <w:rStyle w:val="Hyperlink"/>
                  <w:b/>
                </w:rPr>
                <w:t xml:space="preserve">education_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mployment">
              <w:r>
                <w:rPr>
                  <w:rStyle w:val="Hyperlink"/>
                  <w:b/>
                </w:rPr>
                <w:t xml:space="preserve">employ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nual_income">
              <w:r>
                <w:rPr>
                  <w:rStyle w:val="Hyperlink"/>
                  <w:b/>
                </w:rPr>
                <w:t xml:space="preserve">annual_inc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iving_situation">
              <w:r>
                <w:rPr>
                  <w:rStyle w:val="Hyperlink"/>
                  <w:b/>
                </w:rPr>
                <w:t xml:space="preserve">living_situ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religion">
              <w:r>
                <w:rPr>
                  <w:rStyle w:val="Hyperlink"/>
                  <w:b/>
                </w:rPr>
                <w:t xml:space="preserve">relig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ast_12months_stress">
              <w:r>
                <w:rPr>
                  <w:rStyle w:val="Hyperlink"/>
                  <w:b/>
                </w:rPr>
                <w:t xml:space="preserve">past_12months_stre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ast_12months_groupsorg">
              <w:r>
                <w:rPr>
                  <w:rStyle w:val="Hyperlink"/>
                  <w:b/>
                </w:rPr>
                <w:t xml:space="preserve">past_12months_groupsor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achsong">
              <w:r>
                <w:rPr>
                  <w:rStyle w:val="Hyperlink"/>
                  <w:b/>
                </w:rPr>
                <w:t xml:space="preserve">MachSo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ewspapers_magazines">
              <w:r>
                <w:rPr>
                  <w:rStyle w:val="Hyperlink"/>
                  <w:b/>
                </w:rPr>
                <w:t xml:space="preserve">newspapers_magazin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v">
              <w:r>
                <w:rPr>
                  <w:rStyle w:val="Hyperlink"/>
                  <w:b/>
                </w:rPr>
                <w:t xml:space="preserve">t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radio">
              <w:r>
                <w:rPr>
                  <w:rStyle w:val="Hyperlink"/>
                  <w:b/>
                </w:rPr>
                <w:t xml:space="preserve">radio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internet">
              <w:r>
                <w:rPr>
                  <w:rStyle w:val="Hyperlink"/>
                  <w:b/>
                </w:rPr>
                <w:t xml:space="preserve">intern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c_practitioners">
              <w:r>
                <w:rPr>
                  <w:rStyle w:val="Hyperlink"/>
                  <w:b/>
                </w:rPr>
                <w:t xml:space="preserve">hc_practition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hurches_temples">
              <w:r>
                <w:rPr>
                  <w:rStyle w:val="Hyperlink"/>
                  <w:b/>
                </w:rPr>
                <w:t xml:space="preserve">churches_templ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psos">
              <w:r>
                <w:rPr>
                  <w:rStyle w:val="Hyperlink"/>
                  <w:b/>
                </w:rPr>
                <w:t xml:space="preserve">BPSO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otbpsos_hf">
              <w:r>
                <w:rPr>
                  <w:rStyle w:val="Hyperlink"/>
                  <w:b/>
                </w:rPr>
                <w:t xml:space="preserve">notBPSOS_H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otbpsos_workshops">
              <w:r>
                <w:rPr>
                  <w:rStyle w:val="Hyperlink"/>
                  <w:b/>
                </w:rPr>
                <w:t xml:space="preserve">notBPSOS_worksho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ther_comnty_org">
              <w:r>
                <w:rPr>
                  <w:rStyle w:val="Hyperlink"/>
                  <w:b/>
                </w:rPr>
                <w:t xml:space="preserve">other_comnty_or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amily_friends_cowkrs">
              <w:r>
                <w:rPr>
                  <w:rStyle w:val="Hyperlink"/>
                  <w:b/>
                </w:rPr>
                <w:t xml:space="preserve">family_friends_cowk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thers">
              <w:r>
                <w:rPr>
                  <w:rStyle w:val="Hyperlink"/>
                  <w:b/>
                </w:rPr>
                <w:t xml:space="preserve">oth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heard_bc">
              <w:r>
                <w:rPr>
                  <w:rStyle w:val="Hyperlink"/>
                  <w:b/>
                </w:rPr>
                <w:t xml:space="preserve">pre_heard_B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getting_older">
              <w:r>
                <w:rPr>
                  <w:rStyle w:val="Hyperlink"/>
                  <w:b/>
                </w:rPr>
                <w:t xml:space="preserve">pre_getting_ol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family_hist">
              <w:r>
                <w:rPr>
                  <w:rStyle w:val="Hyperlink"/>
                  <w:b/>
                </w:rPr>
                <w:t xml:space="preserve">pre_family_h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late_menopause">
              <w:r>
                <w:rPr>
                  <w:rStyle w:val="Hyperlink"/>
                  <w:b/>
                </w:rPr>
                <w:t xml:space="preserve">pre_late_menopau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late_childbirth">
              <w:r>
                <w:rPr>
                  <w:rStyle w:val="Hyperlink"/>
                  <w:b/>
                </w:rPr>
                <w:t xml:space="preserve">pre_late_childbir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never_give_birth_breastfeed">
              <w:r>
                <w:rPr>
                  <w:rStyle w:val="Hyperlink"/>
                  <w:b/>
                </w:rPr>
                <w:t xml:space="preserve">pre_never_give_birth_breastfe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chest_radiation">
              <w:r>
                <w:rPr>
                  <w:rStyle w:val="Hyperlink"/>
                  <w:b/>
                </w:rPr>
                <w:t xml:space="preserve">pre_chest_rad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overweight">
              <w:r>
                <w:rPr>
                  <w:rStyle w:val="Hyperlink"/>
                  <w:b/>
                </w:rPr>
                <w:t xml:space="preserve">pre_overweig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hormreplcmt_contraceptive">
              <w:r>
                <w:rPr>
                  <w:rStyle w:val="Hyperlink"/>
                  <w:b/>
                </w:rPr>
                <w:t xml:space="preserve">pre_hormreplcmt_contracepti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alcohol">
              <w:r>
                <w:rPr>
                  <w:rStyle w:val="Hyperlink"/>
                  <w:b/>
                </w:rPr>
                <w:t xml:space="preserve">pre_alcoho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exercise">
              <w:r>
                <w:rPr>
                  <w:rStyle w:val="Hyperlink"/>
                  <w:b/>
                </w:rPr>
                <w:t xml:space="preserve">pre_exerci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vn_us_women_lessrisk">
              <w:r>
                <w:rPr>
                  <w:rStyle w:val="Hyperlink"/>
                  <w:b/>
                </w:rPr>
                <w:t xml:space="preserve">pre_VN_US_women_lessris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at__risk_bc">
              <w:r>
                <w:rPr>
                  <w:rStyle w:val="Hyperlink"/>
                  <w:b/>
                </w:rPr>
                <w:t xml:space="preserve">pre_at__risk_B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se">
              <w:r>
                <w:rPr>
                  <w:rStyle w:val="Hyperlink"/>
                  <w:b/>
                </w:rPr>
                <w:t xml:space="preserve">B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how_often_bse">
              <w:r>
                <w:rPr>
                  <w:rStyle w:val="Hyperlink"/>
                  <w:b/>
                </w:rPr>
                <w:t xml:space="preserve">pre_how_often_B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59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se_last30days">
              <w:r>
                <w:rPr>
                  <w:rStyle w:val="Hyperlink"/>
                  <w:b/>
                </w:rPr>
                <w:t xml:space="preserve">BSE_last30day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0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bse_next_month">
              <w:r>
                <w:rPr>
                  <w:rStyle w:val="Hyperlink"/>
                  <w:b/>
                </w:rPr>
                <w:t xml:space="preserve">pre_BSE_next_mon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0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eard_of_mamm">
              <w:r>
                <w:rPr>
                  <w:rStyle w:val="Hyperlink"/>
                  <w:b/>
                </w:rPr>
                <w:t xml:space="preserve">heard_of_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ad_mamm">
              <w:r>
                <w:rPr>
                  <w:rStyle w:val="Hyperlink"/>
                  <w:b/>
                </w:rPr>
                <w:t xml:space="preserve">had_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69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ast_mamm">
              <w:r>
                <w:rPr>
                  <w:rStyle w:val="Hyperlink"/>
                  <w:b/>
                </w:rPr>
                <w:t xml:space="preserve">last_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9.05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mamm_next_12months">
              <w:r>
                <w:rPr>
                  <w:rStyle w:val="Hyperlink"/>
                  <w:b/>
                </w:rPr>
                <w:t xml:space="preserve">pre_mamm_next_12month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0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bse_timeconsuming">
              <w:r>
                <w:rPr>
                  <w:rStyle w:val="Hyperlink"/>
                  <w:b/>
                </w:rPr>
                <w:t xml:space="preserve">pre_BSE_timeconsum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vn_woman_embarrassing">
              <w:r>
                <w:rPr>
                  <w:rStyle w:val="Hyperlink"/>
                  <w:b/>
                </w:rPr>
                <w:t xml:space="preserve">pre_VN_woman_embarrass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breast_removed_not_woman">
              <w:r>
                <w:rPr>
                  <w:rStyle w:val="Hyperlink"/>
                  <w:b/>
                </w:rPr>
                <w:t xml:space="preserve">pre_breast_removed_not_wom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bc_cannot_be_mother">
              <w:r>
                <w:rPr>
                  <w:rStyle w:val="Hyperlink"/>
                  <w:b/>
                </w:rPr>
                <w:t xml:space="preserve">pre_BC_cannot_be_moth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bse_confident">
              <w:r>
                <w:rPr>
                  <w:rStyle w:val="Hyperlink"/>
                  <w:b/>
                </w:rPr>
                <w:t xml:space="preserve">pre_BSE_confid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afraid_mamm_radiation">
              <w:r>
                <w:rPr>
                  <w:rStyle w:val="Hyperlink"/>
                  <w:b/>
                </w:rPr>
                <w:t xml:space="preserve">pre_afraid_mamm_rad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sbe_perdoctor">
              <w:r>
                <w:rPr>
                  <w:rStyle w:val="Hyperlink"/>
                  <w:b/>
                </w:rPr>
                <w:t xml:space="preserve">pre_SBE_perdoc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_mamm_perdoctor">
              <w:r>
                <w:rPr>
                  <w:rStyle w:val="Hyperlink"/>
                  <w:b/>
                </w:rPr>
                <w:t xml:space="preserve">pre_mamm_perdoc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ealth_ins">
              <w:r>
                <w:rPr>
                  <w:rStyle w:val="Hyperlink"/>
                  <w:b/>
                </w:rPr>
                <w:t xml:space="preserve">health_i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amily_doc">
              <w:r>
                <w:rPr>
                  <w:rStyle w:val="Hyperlink"/>
                  <w:b/>
                </w:rPr>
                <w:t xml:space="preserve">family_do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ast_annual_check">
              <w:r>
                <w:rPr>
                  <w:rStyle w:val="Hyperlink"/>
                  <w:b/>
                </w:rPr>
                <w:t xml:space="preserve">last_annual_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ducationlevel">
              <w:r>
                <w:rPr>
                  <w:rStyle w:val="Hyperlink"/>
                  <w:b/>
                </w:rPr>
                <w:t xml:space="preserve">education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otbpsosworkshops">
              <w:r>
                <w:rPr>
                  <w:rStyle w:val="Hyperlink"/>
                  <w:b/>
                </w:rPr>
                <w:t xml:space="preserve">notBPSOSworkshop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heard_bc">
              <w:r>
                <w:rPr>
                  <w:rStyle w:val="Hyperlink"/>
                  <w:b/>
                </w:rPr>
                <w:t xml:space="preserve">post_heard_B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getting_older">
              <w:r>
                <w:rPr>
                  <w:rStyle w:val="Hyperlink"/>
                  <w:b/>
                </w:rPr>
                <w:t xml:space="preserve">post_getting_ol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family_hist">
              <w:r>
                <w:rPr>
                  <w:rStyle w:val="Hyperlink"/>
                  <w:b/>
                </w:rPr>
                <w:t xml:space="preserve">post_family_h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late_menopause">
              <w:r>
                <w:rPr>
                  <w:rStyle w:val="Hyperlink"/>
                  <w:b/>
                </w:rPr>
                <w:t xml:space="preserve">post_late_menopau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late_childbirth">
              <w:r>
                <w:rPr>
                  <w:rStyle w:val="Hyperlink"/>
                  <w:b/>
                </w:rPr>
                <w:t xml:space="preserve">post_late_childbir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never_give_birth_breastfeed">
              <w:r>
                <w:rPr>
                  <w:rStyle w:val="Hyperlink"/>
                  <w:b/>
                </w:rPr>
                <w:t xml:space="preserve">post_never_give_birth_breastfe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chest_radiation">
              <w:r>
                <w:rPr>
                  <w:rStyle w:val="Hyperlink"/>
                  <w:b/>
                </w:rPr>
                <w:t xml:space="preserve">post_chest_rad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overweight">
              <w:r>
                <w:rPr>
                  <w:rStyle w:val="Hyperlink"/>
                  <w:b/>
                </w:rPr>
                <w:t xml:space="preserve">post_overweigh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hormreplcmt_contraceptive">
              <w:r>
                <w:rPr>
                  <w:rStyle w:val="Hyperlink"/>
                  <w:b/>
                </w:rPr>
                <w:t xml:space="preserve">post_hormreplcmt_contracepti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alcohol">
              <w:r>
                <w:rPr>
                  <w:rStyle w:val="Hyperlink"/>
                  <w:b/>
                </w:rPr>
                <w:t xml:space="preserve">post_alcoho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exercise">
              <w:r>
                <w:rPr>
                  <w:rStyle w:val="Hyperlink"/>
                  <w:b/>
                </w:rPr>
                <w:t xml:space="preserve">post_exerci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vn_us_women_lessrisk">
              <w:r>
                <w:rPr>
                  <w:rStyle w:val="Hyperlink"/>
                  <w:b/>
                </w:rPr>
                <w:t xml:space="preserve">post_VN_US_women_lessris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at__risk_bc">
              <w:r>
                <w:rPr>
                  <w:rStyle w:val="Hyperlink"/>
                  <w:b/>
                </w:rPr>
                <w:t xml:space="preserve">post_at__risk_B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how_often_bse">
              <w:r>
                <w:rPr>
                  <w:rStyle w:val="Hyperlink"/>
                  <w:b/>
                </w:rPr>
                <w:t xml:space="preserve">post_how_often_B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.59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bse_next_month">
              <w:r>
                <w:rPr>
                  <w:rStyle w:val="Hyperlink"/>
                  <w:b/>
                </w:rPr>
                <w:t xml:space="preserve">post_BSE_next_mont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0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eardofmamm">
              <w:r>
                <w:rPr>
                  <w:rStyle w:val="Hyperlink"/>
                  <w:b/>
                </w:rPr>
                <w:t xml:space="preserve">heardof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admamm">
              <w:r>
                <w:rPr>
                  <w:rStyle w:val="Hyperlink"/>
                  <w:b/>
                </w:rPr>
                <w:t xml:space="preserve">had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.69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astmamm">
              <w:r>
                <w:rPr>
                  <w:rStyle w:val="Hyperlink"/>
                  <w:b/>
                </w:rPr>
                <w:t xml:space="preserve">lastmam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9.05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mamm_next_12months">
              <w:r>
                <w:rPr>
                  <w:rStyle w:val="Hyperlink"/>
                  <w:b/>
                </w:rPr>
                <w:t xml:space="preserve">post_mamm_next_12month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.0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bse_timeconsuming">
              <w:r>
                <w:rPr>
                  <w:rStyle w:val="Hyperlink"/>
                  <w:b/>
                </w:rPr>
                <w:t xml:space="preserve">post_BSE_timeconsum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9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vn_woman_embarrassing">
              <w:r>
                <w:rPr>
                  <w:rStyle w:val="Hyperlink"/>
                  <w:b/>
                </w:rPr>
                <w:t xml:space="preserve">post_VN_woman_embarrass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breast_removed_not_woman">
              <w:r>
                <w:rPr>
                  <w:rStyle w:val="Hyperlink"/>
                  <w:b/>
                </w:rPr>
                <w:t xml:space="preserve">post_breast_removed_not_wom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bc_cannot_be_mother">
              <w:r>
                <w:rPr>
                  <w:rStyle w:val="Hyperlink"/>
                  <w:b/>
                </w:rPr>
                <w:t xml:space="preserve">post_BC_cannot_be_moth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.56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bse_confident">
              <w:r>
                <w:rPr>
                  <w:rStyle w:val="Hyperlink"/>
                  <w:b/>
                </w:rPr>
                <w:t xml:space="preserve">post_BSE_confid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afraid_mamm_radiation">
              <w:r>
                <w:rPr>
                  <w:rStyle w:val="Hyperlink"/>
                  <w:b/>
                </w:rPr>
                <w:t xml:space="preserve">post_afraid_mamm_radi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sbe_perdoctor">
              <w:r>
                <w:rPr>
                  <w:rStyle w:val="Hyperlink"/>
                  <w:b/>
                </w:rPr>
                <w:t xml:space="preserve">post_SBE_perdoc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_mamm_perdoctor">
              <w:r>
                <w:rPr>
                  <w:rStyle w:val="Hyperlink"/>
                  <w:b/>
                </w:rPr>
                <w:t xml:space="preserve">post_mamm_perdocto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.03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ealthins">
              <w:r>
                <w:rPr>
                  <w:rStyle w:val="Hyperlink"/>
                  <w:b/>
                </w:rPr>
                <w:t xml:space="preserve">healthi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amilydoc">
              <w:r>
                <w:rPr>
                  <w:rStyle w:val="Hyperlink"/>
                  <w:b/>
                </w:rPr>
                <w:t xml:space="preserve">familydo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lastannualcheck">
              <w:r>
                <w:rPr>
                  <w:rStyle w:val="Hyperlink"/>
                  <w:b/>
                </w:rPr>
                <w:t xml:space="preserve">lastannual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uid"/>
      <w:r>
        <w:t xml:space="preserve">uid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gender"/>
      <w:r>
        <w:t xml:space="preserve">gender</w:t>
      </w:r>
      <w:bookmarkEnd w:id="24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emale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ge"/>
      <w:r>
        <w:t xml:space="preserve">age</w:t>
      </w:r>
      <w:bookmarkEnd w:id="25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8; 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; 8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marital"/>
      <w:r>
        <w:t xml:space="preserve">marital</w:t>
      </w:r>
      <w:bookmarkEnd w:id="26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hildren_under18"/>
      <w:r>
        <w:t xml:space="preserve">children_under18</w:t>
      </w:r>
      <w:bookmarkEnd w:id="27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yrs_living_in_us"/>
      <w:r>
        <w:t xml:space="preserve">yrs_living_in_US</w:t>
      </w:r>
      <w:bookmarkEnd w:id="28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;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ducation_level"/>
      <w:r>
        <w:t xml:space="preserve">education_level</w:t>
      </w:r>
      <w:bookmarkEnd w:id="29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employment"/>
      <w:r>
        <w:t xml:space="preserve">employment</w:t>
      </w:r>
      <w:bookmarkEnd w:id="30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nnual_income"/>
      <w:r>
        <w:t xml:space="preserve">annual_income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living_situation"/>
      <w:r>
        <w:t xml:space="preserve">living_situation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religion"/>
      <w:r>
        <w:t xml:space="preserve">religion</w:t>
      </w:r>
      <w:bookmarkEnd w:id="33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past_12months_stress"/>
      <w:r>
        <w:t xml:space="preserve">past_12months_stress</w:t>
      </w:r>
      <w:bookmarkEnd w:id="34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past_12months_groupsorg"/>
      <w:r>
        <w:t xml:space="preserve">past_12months_groupsorg</w:t>
      </w:r>
      <w:bookmarkEnd w:id="35"/>
    </w:p>
    <w:p>
      <w:pPr>
        <w:pStyle w:val="Compact"/>
        <w:numPr>
          <w:numId w:val="100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machsong"/>
      <w:r>
        <w:t xml:space="preserve">MachSong</w:t>
      </w:r>
      <w:bookmarkEnd w:id="36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newspapers_magazines"/>
      <w:r>
        <w:t xml:space="preserve">newspapers_magazines</w:t>
      </w:r>
      <w:bookmarkEnd w:id="37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v"/>
      <w:r>
        <w:t xml:space="preserve">tv</w:t>
      </w:r>
      <w:bookmarkEnd w:id="38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radio"/>
      <w:r>
        <w:t xml:space="preserve">radio</w:t>
      </w:r>
      <w:bookmarkEnd w:id="39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internet"/>
      <w:r>
        <w:t xml:space="preserve">internet</w:t>
      </w:r>
      <w:bookmarkEnd w:id="40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hc_practitioners"/>
      <w:r>
        <w:t xml:space="preserve">hc_practitioners</w:t>
      </w:r>
      <w:bookmarkEnd w:id="41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churches_temples"/>
      <w:r>
        <w:t xml:space="preserve">churches_temples</w:t>
      </w:r>
      <w:bookmarkEnd w:id="42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bpsos"/>
      <w:r>
        <w:t xml:space="preserve">BPSOS</w:t>
      </w:r>
      <w:bookmarkEnd w:id="43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notbpsos_hf"/>
      <w:r>
        <w:t xml:space="preserve">notBPSOS_HF</w:t>
      </w:r>
      <w:bookmarkEnd w:id="44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notbpsos_workshops"/>
      <w:r>
        <w:t xml:space="preserve">notBPSOS_workshops</w:t>
      </w:r>
      <w:bookmarkEnd w:id="45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other_comnty_org"/>
      <w:r>
        <w:t xml:space="preserve">other_comnty_org</w:t>
      </w:r>
      <w:bookmarkEnd w:id="46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family_friends_cowkrs"/>
      <w:r>
        <w:t xml:space="preserve">family_friends_cowkrs</w:t>
      </w:r>
      <w:bookmarkEnd w:id="47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others"/>
      <w:r>
        <w:t xml:space="preserve">others</w:t>
      </w:r>
      <w:bookmarkEnd w:id="48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pre_heard_bc"/>
      <w:r>
        <w:t xml:space="preserve">pre_heard_BC</w:t>
      </w:r>
      <w:bookmarkEnd w:id="49"/>
    </w:p>
    <w:p>
      <w:pPr>
        <w:pStyle w:val="Compact"/>
        <w:numPr>
          <w:numId w:val="100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pre_getting_older"/>
      <w:r>
        <w:t xml:space="preserve">pre_getting_older</w:t>
      </w:r>
      <w:bookmarkEnd w:id="50"/>
    </w:p>
    <w:p>
      <w:pPr>
        <w:pStyle w:val="Compact"/>
        <w:numPr>
          <w:numId w:val="100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pre_family_hist"/>
      <w:r>
        <w:t xml:space="preserve">pre_family_hist</w:t>
      </w:r>
      <w:bookmarkEnd w:id="51"/>
    </w:p>
    <w:p>
      <w:pPr>
        <w:pStyle w:val="Compact"/>
        <w:numPr>
          <w:numId w:val="100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pre_late_menopause"/>
      <w:r>
        <w:t xml:space="preserve">pre_late_menopause</w:t>
      </w:r>
      <w:bookmarkEnd w:id="52"/>
    </w:p>
    <w:p>
      <w:pPr>
        <w:pStyle w:val="Compact"/>
        <w:numPr>
          <w:numId w:val="100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pre_late_childbirth"/>
      <w:r>
        <w:t xml:space="preserve">pre_late_childbirth</w:t>
      </w:r>
      <w:bookmarkEnd w:id="53"/>
    </w:p>
    <w:p>
      <w:pPr>
        <w:pStyle w:val="Compact"/>
        <w:numPr>
          <w:numId w:val="100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pre_never_give_birth_breastfeed"/>
      <w:r>
        <w:t xml:space="preserve">pre_never_give_birth_breastfeed</w:t>
      </w:r>
      <w:bookmarkEnd w:id="54"/>
    </w:p>
    <w:p>
      <w:pPr>
        <w:pStyle w:val="Compact"/>
        <w:numPr>
          <w:numId w:val="101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pre_chest_radiation"/>
      <w:r>
        <w:t xml:space="preserve">pre_chest_radiation</w:t>
      </w:r>
      <w:bookmarkEnd w:id="55"/>
    </w:p>
    <w:p>
      <w:pPr>
        <w:pStyle w:val="Compact"/>
        <w:numPr>
          <w:numId w:val="101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pre_overweight"/>
      <w:r>
        <w:t xml:space="preserve">pre_overweight</w:t>
      </w:r>
      <w:bookmarkEnd w:id="56"/>
    </w:p>
    <w:p>
      <w:pPr>
        <w:pStyle w:val="Compact"/>
        <w:numPr>
          <w:numId w:val="101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pre_hormreplcmt_contraceptive"/>
      <w:r>
        <w:t xml:space="preserve">pre_hormreplcmt_contraceptive</w:t>
      </w:r>
      <w:bookmarkEnd w:id="57"/>
    </w:p>
    <w:p>
      <w:pPr>
        <w:pStyle w:val="Compact"/>
        <w:numPr>
          <w:numId w:val="101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pre_alcohol"/>
      <w:r>
        <w:t xml:space="preserve">pre_alcohol</w:t>
      </w:r>
      <w:bookmarkEnd w:id="58"/>
    </w:p>
    <w:p>
      <w:pPr>
        <w:pStyle w:val="Compact"/>
        <w:numPr>
          <w:numId w:val="101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pre_exercise"/>
      <w:r>
        <w:t xml:space="preserve">pre_exercise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pre_vn_us_women_lessrisk"/>
      <w:r>
        <w:t xml:space="preserve">pre_VN_US_women_lessrisk</w:t>
      </w:r>
      <w:bookmarkEnd w:id="60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; 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pre_at__risk_bc"/>
      <w:r>
        <w:t xml:space="preserve">pre_at__risk_BC</w:t>
      </w:r>
      <w:bookmarkEnd w:id="6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bse"/>
      <w:r>
        <w:t xml:space="preserve">BSE</w:t>
      </w:r>
      <w:bookmarkEnd w:id="62"/>
    </w:p>
    <w:p>
      <w:pPr>
        <w:pStyle w:val="Compact"/>
        <w:numPr>
          <w:numId w:val="101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pre_how_often_bse"/>
      <w:r>
        <w:t xml:space="preserve">pre_how_often_BSE</w:t>
      </w:r>
      <w:bookmarkEnd w:id="63"/>
    </w:p>
    <w:p>
      <w:pPr>
        <w:pStyle w:val="Compact"/>
        <w:numPr>
          <w:numId w:val="101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8 (6.5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bse_last30days"/>
      <w:r>
        <w:t xml:space="preserve">BSE_last30days</w:t>
      </w:r>
      <w:bookmarkEnd w:id="64"/>
    </w:p>
    <w:p>
      <w:pPr>
        <w:pStyle w:val="Compact"/>
        <w:numPr>
          <w:numId w:val="101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2 (8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pre_bse_next_month"/>
      <w:r>
        <w:t xml:space="preserve">pre_BSE_next_month</w:t>
      </w:r>
      <w:bookmarkEnd w:id="65"/>
    </w:p>
    <w:p>
      <w:pPr>
        <w:pStyle w:val="Compact"/>
        <w:numPr>
          <w:numId w:val="101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2 (8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heard_of_mamm"/>
      <w:r>
        <w:t xml:space="preserve">heard_of_mamm</w:t>
      </w:r>
      <w:bookmarkEnd w:id="66"/>
    </w:p>
    <w:p>
      <w:pPr>
        <w:pStyle w:val="Compact"/>
        <w:numPr>
          <w:numId w:val="102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had_mamm"/>
      <w:r>
        <w:t xml:space="preserve">had_mamm</w:t>
      </w:r>
      <w:bookmarkEnd w:id="67"/>
    </w:p>
    <w:p>
      <w:pPr>
        <w:pStyle w:val="Compact"/>
        <w:numPr>
          <w:numId w:val="102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1 (7.6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last_mamm"/>
      <w:r>
        <w:t xml:space="preserve">last_mamm</w:t>
      </w:r>
      <w:bookmarkEnd w:id="68"/>
    </w:p>
    <w:p>
      <w:pPr>
        <w:pStyle w:val="Compact"/>
        <w:numPr>
          <w:numId w:val="102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2 (1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pre_mamm_next_12months"/>
      <w:r>
        <w:t xml:space="preserve">pre_mamm_next_12months</w:t>
      </w:r>
      <w:bookmarkEnd w:id="69"/>
    </w:p>
    <w:p>
      <w:pPr>
        <w:pStyle w:val="Compact"/>
        <w:numPr>
          <w:numId w:val="102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2 (8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pre_bse_timeconsuming"/>
      <w:r>
        <w:t xml:space="preserve">pre_BSE_timeconsuming</w:t>
      </w:r>
      <w:bookmarkEnd w:id="70"/>
    </w:p>
    <w:p>
      <w:pPr>
        <w:pStyle w:val="Compact"/>
        <w:numPr>
          <w:numId w:val="102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pre_vn_woman_embarrassing"/>
      <w:r>
        <w:t xml:space="preserve">pre_VN_woman_embarrassing</w:t>
      </w:r>
      <w:bookmarkEnd w:id="71"/>
    </w:p>
    <w:p>
      <w:pPr>
        <w:pStyle w:val="Compact"/>
        <w:numPr>
          <w:numId w:val="102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pre_breast_removed_not_woman"/>
      <w:r>
        <w:t xml:space="preserve">pre_breast_removed_not_woman</w:t>
      </w:r>
      <w:bookmarkEnd w:id="72"/>
    </w:p>
    <w:p>
      <w:pPr>
        <w:pStyle w:val="Compact"/>
        <w:numPr>
          <w:numId w:val="102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pre_bc_cannot_be_mother"/>
      <w:r>
        <w:t xml:space="preserve">pre_BC_cannot_be_mother</w:t>
      </w:r>
      <w:bookmarkEnd w:id="73"/>
    </w:p>
    <w:p>
      <w:pPr>
        <w:pStyle w:val="Compact"/>
        <w:numPr>
          <w:numId w:val="102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pre_bse_confident"/>
      <w:r>
        <w:t xml:space="preserve">pre_BSE_confident</w:t>
      </w:r>
      <w:bookmarkEnd w:id="74"/>
    </w:p>
    <w:p>
      <w:pPr>
        <w:pStyle w:val="Compact"/>
        <w:numPr>
          <w:numId w:val="102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pre_afraid_mamm_radiation"/>
      <w:r>
        <w:t xml:space="preserve">pre_afraid_mamm_radiation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pre_sbe_perdoctor"/>
      <w:r>
        <w:t xml:space="preserve">pre_SBE_perdoctor</w:t>
      </w:r>
      <w:bookmarkEnd w:id="76"/>
    </w:p>
    <w:p>
      <w:pPr>
        <w:pStyle w:val="Compact"/>
        <w:numPr>
          <w:numId w:val="103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pre_mamm_perdoctor"/>
      <w:r>
        <w:t xml:space="preserve">pre_mamm_perdoctor</w:t>
      </w:r>
      <w:bookmarkEnd w:id="77"/>
    </w:p>
    <w:p>
      <w:pPr>
        <w:pStyle w:val="Compact"/>
        <w:numPr>
          <w:numId w:val="103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health_ins"/>
      <w:r>
        <w:t xml:space="preserve">health_ins</w:t>
      </w:r>
      <w:bookmarkEnd w:id="78"/>
    </w:p>
    <w:p>
      <w:pPr>
        <w:pStyle w:val="Compact"/>
        <w:numPr>
          <w:numId w:val="103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amily_doc"/>
      <w:r>
        <w:t xml:space="preserve">family_doc</w:t>
      </w:r>
      <w:bookmarkEnd w:id="79"/>
    </w:p>
    <w:p>
      <w:pPr>
        <w:pStyle w:val="Compact"/>
        <w:numPr>
          <w:numId w:val="103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last_annual_check"/>
      <w:r>
        <w:t xml:space="preserve">last_annual_check</w:t>
      </w:r>
      <w:bookmarkEnd w:id="80"/>
    </w:p>
    <w:p>
      <w:pPr>
        <w:pStyle w:val="Compact"/>
        <w:numPr>
          <w:numId w:val="103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educationlevel"/>
      <w:r>
        <w:t xml:space="preserve">educationlevel</w:t>
      </w:r>
      <w:bookmarkEnd w:id="81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notbpsosworkshops"/>
      <w:r>
        <w:t xml:space="preserve">notBPSOSworkshops</w:t>
      </w:r>
      <w:bookmarkEnd w:id="82"/>
    </w:p>
    <w:p>
      <w:pPr>
        <w:pStyle w:val="Compact"/>
        <w:numPr>
          <w:numId w:val="103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post_heard_bc"/>
      <w:r>
        <w:t xml:space="preserve">post_heard_BC</w:t>
      </w:r>
      <w:bookmarkEnd w:id="83"/>
    </w:p>
    <w:p>
      <w:pPr>
        <w:pStyle w:val="Compact"/>
        <w:numPr>
          <w:numId w:val="103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post_getting_older"/>
      <w:r>
        <w:t xml:space="preserve">post_getting_older</w:t>
      </w:r>
      <w:bookmarkEnd w:id="84"/>
    </w:p>
    <w:p>
      <w:pPr>
        <w:pStyle w:val="Compact"/>
        <w:numPr>
          <w:numId w:val="103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post_family_hist"/>
      <w:r>
        <w:t xml:space="preserve">post_family_hist</w:t>
      </w:r>
      <w:bookmarkEnd w:id="85"/>
    </w:p>
    <w:p>
      <w:pPr>
        <w:pStyle w:val="Compact"/>
        <w:numPr>
          <w:numId w:val="103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post_late_menopause"/>
      <w:r>
        <w:t xml:space="preserve">post_late_menopause</w:t>
      </w:r>
      <w:bookmarkEnd w:id="86"/>
    </w:p>
    <w:p>
      <w:pPr>
        <w:pStyle w:val="Compact"/>
        <w:numPr>
          <w:numId w:val="103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post_late_childbirth"/>
      <w:r>
        <w:t xml:space="preserve">post_late_childbirth</w:t>
      </w:r>
      <w:bookmarkEnd w:id="87"/>
    </w:p>
    <w:p>
      <w:pPr>
        <w:pStyle w:val="Compact"/>
        <w:numPr>
          <w:numId w:val="104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post_never_give_birth_breastfeed"/>
      <w:r>
        <w:t xml:space="preserve">post_never_give_birth_breastfeed</w:t>
      </w:r>
      <w:bookmarkEnd w:id="88"/>
    </w:p>
    <w:p>
      <w:pPr>
        <w:pStyle w:val="Compact"/>
        <w:numPr>
          <w:numId w:val="104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post_chest_radiation"/>
      <w:r>
        <w:t xml:space="preserve">post_chest_radiation</w:t>
      </w:r>
      <w:bookmarkEnd w:id="89"/>
    </w:p>
    <w:p>
      <w:pPr>
        <w:pStyle w:val="Compact"/>
        <w:numPr>
          <w:numId w:val="104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post_overweight"/>
      <w:r>
        <w:t xml:space="preserve">post_overweight</w:t>
      </w:r>
      <w:bookmarkEnd w:id="90"/>
    </w:p>
    <w:p>
      <w:pPr>
        <w:pStyle w:val="Compact"/>
        <w:numPr>
          <w:numId w:val="104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post_hormreplcmt_contraceptive"/>
      <w:r>
        <w:t xml:space="preserve">post_hormreplcmt_contraceptive</w:t>
      </w:r>
      <w:bookmarkEnd w:id="91"/>
    </w:p>
    <w:p>
      <w:pPr>
        <w:pStyle w:val="Compact"/>
        <w:numPr>
          <w:numId w:val="104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post_alcohol"/>
      <w:r>
        <w:t xml:space="preserve">post_alcohol</w:t>
      </w:r>
      <w:bookmarkEnd w:id="92"/>
    </w:p>
    <w:p>
      <w:pPr>
        <w:pStyle w:val="Compact"/>
        <w:numPr>
          <w:numId w:val="104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post_exercise"/>
      <w:r>
        <w:t xml:space="preserve">post_exercise</w:t>
      </w:r>
      <w:bookmarkEnd w:id="93"/>
    </w:p>
    <w:p>
      <w:pPr>
        <w:pStyle w:val="Compact"/>
        <w:numPr>
          <w:numId w:val="104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post_vn_us_women_lessrisk"/>
      <w:r>
        <w:t xml:space="preserve">post_VN_US_women_lessrisk</w:t>
      </w:r>
      <w:bookmarkEnd w:id="94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; 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post_at__risk_bc"/>
      <w:r>
        <w:t xml:space="preserve">post_at__risk_BC</w:t>
      </w:r>
      <w:bookmarkEnd w:id="9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9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post_how_often_bse"/>
      <w:r>
        <w:t xml:space="preserve">post_how_often_BSE</w:t>
      </w:r>
      <w:bookmarkEnd w:id="96"/>
    </w:p>
    <w:p>
      <w:pPr>
        <w:pStyle w:val="Compact"/>
        <w:numPr>
          <w:numId w:val="104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8 (6.5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post_bse_next_month"/>
      <w:r>
        <w:t xml:space="preserve">post_BSE_next_month</w:t>
      </w:r>
      <w:bookmarkEnd w:id="97"/>
    </w:p>
    <w:p>
      <w:pPr>
        <w:pStyle w:val="Compact"/>
        <w:numPr>
          <w:numId w:val="104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2 (8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heardofmamm"/>
      <w:r>
        <w:t xml:space="preserve">heardofmamm</w:t>
      </w:r>
      <w:bookmarkEnd w:id="98"/>
    </w:p>
    <w:p>
      <w:pPr>
        <w:pStyle w:val="Compact"/>
        <w:numPr>
          <w:numId w:val="104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hadmamm"/>
      <w:r>
        <w:t xml:space="preserve">hadmamm</w:t>
      </w:r>
      <w:bookmarkEnd w:id="99"/>
    </w:p>
    <w:p>
      <w:pPr>
        <w:pStyle w:val="Compact"/>
        <w:numPr>
          <w:numId w:val="105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1 (7.6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lastmamm"/>
      <w:r>
        <w:t xml:space="preserve">lastmamm</w:t>
      </w:r>
      <w:bookmarkEnd w:id="100"/>
    </w:p>
    <w:p>
      <w:pPr>
        <w:pStyle w:val="Compact"/>
        <w:numPr>
          <w:numId w:val="105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2 (19.05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8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post_mamm_next_12months"/>
      <w:r>
        <w:t xml:space="preserve">post_mamm_next_12months</w:t>
      </w:r>
      <w:bookmarkEnd w:id="101"/>
    </w:p>
    <w:p>
      <w:pPr>
        <w:pStyle w:val="Compact"/>
        <w:numPr>
          <w:numId w:val="105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2 (8.0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post_bse_timeconsuming"/>
      <w:r>
        <w:t xml:space="preserve">post_BSE_timeconsuming</w:t>
      </w:r>
      <w:bookmarkEnd w:id="102"/>
    </w:p>
    <w:p>
      <w:pPr>
        <w:pStyle w:val="Compact"/>
        <w:numPr>
          <w:numId w:val="105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8 (2.9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post_vn_woman_embarrassing"/>
      <w:r>
        <w:t xml:space="preserve">post_VN_woman_embarrassing</w:t>
      </w:r>
      <w:bookmarkEnd w:id="103"/>
    </w:p>
    <w:p>
      <w:pPr>
        <w:pStyle w:val="Compact"/>
        <w:numPr>
          <w:numId w:val="1054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post_breast_removed_not_woman"/>
      <w:r>
        <w:t xml:space="preserve">post_breast_removed_not_woman</w:t>
      </w:r>
      <w:bookmarkEnd w:id="104"/>
    </w:p>
    <w:p>
      <w:pPr>
        <w:pStyle w:val="Compact"/>
        <w:numPr>
          <w:numId w:val="1055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post_bc_cannot_be_mother"/>
      <w:r>
        <w:t xml:space="preserve">post_BC_cannot_be_mother</w:t>
      </w:r>
      <w:bookmarkEnd w:id="105"/>
    </w:p>
    <w:p>
      <w:pPr>
        <w:pStyle w:val="Compact"/>
        <w:numPr>
          <w:numId w:val="1056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7 (2.5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post_bse_confident"/>
      <w:r>
        <w:t xml:space="preserve">post_BSE_confident</w:t>
      </w:r>
      <w:bookmarkEnd w:id="106"/>
    </w:p>
    <w:p>
      <w:pPr>
        <w:pStyle w:val="Compact"/>
        <w:numPr>
          <w:numId w:val="1057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post_afraid_mamm_radiation"/>
      <w:r>
        <w:t xml:space="preserve">post_afraid_mamm_radiation</w:t>
      </w:r>
      <w:bookmarkEnd w:id="107"/>
    </w:p>
    <w:p>
      <w:pPr>
        <w:pStyle w:val="Compact"/>
        <w:numPr>
          <w:numId w:val="1058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post_sbe_perdoctor"/>
      <w:r>
        <w:t xml:space="preserve">post_SBE_perdoctor</w:t>
      </w:r>
      <w:bookmarkEnd w:id="108"/>
    </w:p>
    <w:p>
      <w:pPr>
        <w:pStyle w:val="Compact"/>
        <w:numPr>
          <w:numId w:val="1059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post_mamm_perdoctor"/>
      <w:r>
        <w:t xml:space="preserve">post_mamm_perdoctor</w:t>
      </w:r>
      <w:bookmarkEnd w:id="109"/>
    </w:p>
    <w:p>
      <w:pPr>
        <w:pStyle w:val="Compact"/>
        <w:numPr>
          <w:numId w:val="1060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1 (4.0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healthins"/>
      <w:r>
        <w:t xml:space="preserve">healthins</w:t>
      </w:r>
      <w:bookmarkEnd w:id="110"/>
    </w:p>
    <w:p>
      <w:pPr>
        <w:pStyle w:val="Compact"/>
        <w:numPr>
          <w:numId w:val="1061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amilydoc"/>
      <w:r>
        <w:t xml:space="preserve">familydoc</w:t>
      </w:r>
      <w:bookmarkEnd w:id="111"/>
    </w:p>
    <w:p>
      <w:pPr>
        <w:pStyle w:val="Compact"/>
        <w:numPr>
          <w:numId w:val="1062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lastannualcheck"/>
      <w:r>
        <w:t xml:space="preserve">lastannualcheck</w:t>
      </w:r>
      <w:bookmarkEnd w:id="112"/>
    </w:p>
    <w:p>
      <w:pPr>
        <w:pStyle w:val="Compact"/>
        <w:numPr>
          <w:numId w:val="1063"/>
          <w:ilvl w:val="0"/>
        </w:numPr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64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gbounds</w:t>
      </w:r>
      <w:r>
        <w:t xml:space="preserve">).</w:t>
      </w:r>
    </w:p>
    <w:p>
      <w:pPr>
        <w:numPr>
          <w:numId w:val="1064"/>
          <w:ilvl w:val="0"/>
        </w:numPr>
      </w:pPr>
      <w:r>
        <w:t xml:space="preserve">Report creation time: Fri Aug 10 2018 19:19:20</w:t>
      </w:r>
    </w:p>
    <w:p>
      <w:pPr>
        <w:numPr>
          <w:numId w:val="1064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gbounds/Documents</w:t>
      </w:r>
    </w:p>
    <w:p>
      <w:pPr>
        <w:numPr>
          <w:numId w:val="1064"/>
          <w:ilvl w:val="0"/>
        </w:numPr>
      </w:pPr>
      <w:r>
        <w:t xml:space="preserve">dataMaid v1.1.2 [Pkg: 2018-05-03 from CRAN (R 3.5.1)]</w:t>
      </w:r>
    </w:p>
    <w:p>
      <w:pPr>
        <w:numPr>
          <w:numId w:val="1064"/>
          <w:ilvl w:val="0"/>
        </w:numPr>
      </w:pPr>
      <w:r>
        <w:t xml:space="preserve">R version 3.5.1 (2018-07-02).</w:t>
      </w:r>
    </w:p>
    <w:p>
      <w:pPr>
        <w:numPr>
          <w:numId w:val="1064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64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raining, mode = "summarize", file = "BCTraining",  checks = list(list("showAllFactorLevels")), listChecks = FALSE,  maxProbVals = FALSE, codebook = TRUE, reportTitle = "Codebook for training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raining</dc:title>
  <dc:creator/>
  <cp:keywords/>
  <dcterms:created xsi:type="dcterms:W3CDTF">2018-08-11T00:19:22Z</dcterms:created>
  <dcterms:modified xsi:type="dcterms:W3CDTF">2018-08-11T00:19:22Z</dcterms:modified>
</cp:coreProperties>
</file>